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8a11670</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9c12ad22-e989-4a8c-a4e3-57b6afc31551"/>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32Z</dcterms:created>
  <dcterms:modified xsi:type="dcterms:W3CDTF">2023-06-23T22:1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